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786FAD" w14:textId="1893BDBB" w:rsidR="002E0360" w:rsidRDefault="002E0360" w:rsidP="004C27C7">
      <w:pPr>
        <w:widowControl/>
        <w:jc w:val="left"/>
        <w:rPr>
          <w:rFonts w:ascii="宋体" w:hAnsi="宋体" w:hint="eastAsia"/>
          <w:b/>
          <w:sz w:val="44"/>
          <w:szCs w:val="44"/>
        </w:rPr>
      </w:pPr>
      <w:r>
        <w:rPr>
          <w:rFonts w:ascii="宋体" w:hAnsi="宋体" w:hint="eastAsia"/>
          <w:b/>
          <w:sz w:val="44"/>
          <w:szCs w:val="44"/>
        </w:rPr>
        <w:t>附件</w:t>
      </w:r>
      <w:r>
        <w:rPr>
          <w:rFonts w:ascii="宋体" w:hAnsi="宋体" w:hint="eastAsia"/>
          <w:b/>
          <w:sz w:val="44"/>
          <w:szCs w:val="44"/>
        </w:rPr>
        <w:t>1</w:t>
      </w:r>
      <w:r>
        <w:rPr>
          <w:rFonts w:ascii="宋体" w:hAnsi="宋体" w:hint="eastAsia"/>
          <w:b/>
          <w:sz w:val="44"/>
          <w:szCs w:val="44"/>
        </w:rPr>
        <w:t>：</w:t>
      </w:r>
    </w:p>
    <w:p w14:paraId="0A31B456" w14:textId="1B8470D7" w:rsidR="002E0360" w:rsidRDefault="002E0360" w:rsidP="002E0360">
      <w:pPr>
        <w:jc w:val="center"/>
        <w:rPr>
          <w:rFonts w:ascii="宋体" w:hAnsi="宋体" w:hint="eastAsia"/>
          <w:b/>
          <w:sz w:val="44"/>
          <w:szCs w:val="44"/>
        </w:rPr>
      </w:pPr>
      <w:r w:rsidRPr="001A0CEE">
        <w:rPr>
          <w:rFonts w:ascii="宋体" w:hAnsi="宋体" w:hint="eastAsia"/>
          <w:b/>
          <w:sz w:val="44"/>
          <w:szCs w:val="44"/>
        </w:rPr>
        <w:t>华北电力大学吴仲华学院“本硕博”贯通培养</w:t>
      </w:r>
    </w:p>
    <w:p w14:paraId="2FE00DD3" w14:textId="77777777" w:rsidR="002E0360" w:rsidRPr="00090459" w:rsidRDefault="002E0360" w:rsidP="002E0360">
      <w:pPr>
        <w:jc w:val="center"/>
        <w:rPr>
          <w:rFonts w:ascii="宋体" w:hAnsi="宋体" w:hint="eastAsia"/>
          <w:b/>
          <w:sz w:val="44"/>
          <w:szCs w:val="44"/>
        </w:rPr>
      </w:pPr>
      <w:r w:rsidRPr="001A0CEE">
        <w:rPr>
          <w:rFonts w:ascii="宋体" w:hAnsi="宋体" w:hint="eastAsia"/>
          <w:b/>
          <w:sz w:val="44"/>
          <w:szCs w:val="44"/>
        </w:rPr>
        <w:t>申请表</w:t>
      </w:r>
    </w:p>
    <w:p w14:paraId="417F358A" w14:textId="77777777" w:rsidR="002E0360" w:rsidRDefault="002E0360" w:rsidP="002E0360">
      <w:pPr>
        <w:spacing w:line="240" w:lineRule="exact"/>
        <w:jc w:val="left"/>
        <w:rPr>
          <w:rFonts w:hint="eastAsia"/>
          <w:b/>
          <w:sz w:val="30"/>
        </w:rPr>
      </w:pPr>
    </w:p>
    <w:tbl>
      <w:tblPr>
        <w:tblW w:w="1019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7"/>
        <w:gridCol w:w="1985"/>
        <w:gridCol w:w="1559"/>
        <w:gridCol w:w="3173"/>
        <w:gridCol w:w="1637"/>
      </w:tblGrid>
      <w:tr w:rsidR="002E0360" w14:paraId="7E4BC5E3" w14:textId="77777777" w:rsidTr="00244EBB">
        <w:trPr>
          <w:cantSplit/>
          <w:trHeight w:val="442"/>
          <w:jc w:val="center"/>
        </w:trPr>
        <w:tc>
          <w:tcPr>
            <w:tcW w:w="1837" w:type="dxa"/>
          </w:tcPr>
          <w:p w14:paraId="4835B976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姓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</w:t>
            </w:r>
            <w:r w:rsidRPr="00DE172E">
              <w:rPr>
                <w:rFonts w:ascii="宋体" w:hAnsi="宋体" w:hint="eastAsia"/>
                <w:bCs/>
                <w:szCs w:val="21"/>
              </w:rPr>
              <w:t>名</w:t>
            </w:r>
          </w:p>
        </w:tc>
        <w:tc>
          <w:tcPr>
            <w:tcW w:w="1985" w:type="dxa"/>
          </w:tcPr>
          <w:p w14:paraId="5018C4E6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  <w:tc>
          <w:tcPr>
            <w:tcW w:w="1559" w:type="dxa"/>
          </w:tcPr>
          <w:p w14:paraId="61468E02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性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</w:t>
            </w:r>
            <w:r w:rsidRPr="00DE172E">
              <w:rPr>
                <w:rFonts w:ascii="宋体" w:hAnsi="宋体" w:hint="eastAsia"/>
                <w:bCs/>
                <w:szCs w:val="21"/>
              </w:rPr>
              <w:t>别</w:t>
            </w:r>
          </w:p>
        </w:tc>
        <w:tc>
          <w:tcPr>
            <w:tcW w:w="3173" w:type="dxa"/>
          </w:tcPr>
          <w:p w14:paraId="6AC2D67D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  <w:tc>
          <w:tcPr>
            <w:tcW w:w="1637" w:type="dxa"/>
            <w:vMerge w:val="restart"/>
            <w:vAlign w:val="center"/>
          </w:tcPr>
          <w:p w14:paraId="4FAB6B9A" w14:textId="77777777" w:rsidR="002E0360" w:rsidRPr="00DE172E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</w:tc>
      </w:tr>
      <w:tr w:rsidR="002E0360" w14:paraId="79D6F866" w14:textId="77777777" w:rsidTr="00244EBB">
        <w:trPr>
          <w:cantSplit/>
          <w:trHeight w:val="421"/>
          <w:jc w:val="center"/>
        </w:trPr>
        <w:tc>
          <w:tcPr>
            <w:tcW w:w="1837" w:type="dxa"/>
          </w:tcPr>
          <w:p w14:paraId="3BF39897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院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</w:t>
            </w:r>
            <w:r w:rsidRPr="00DE172E">
              <w:rPr>
                <w:rFonts w:ascii="宋体" w:hAnsi="宋体" w:hint="eastAsia"/>
                <w:bCs/>
                <w:szCs w:val="21"/>
              </w:rPr>
              <w:t>系</w:t>
            </w:r>
          </w:p>
        </w:tc>
        <w:tc>
          <w:tcPr>
            <w:tcW w:w="1985" w:type="dxa"/>
          </w:tcPr>
          <w:p w14:paraId="0B31ADE7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  <w:tc>
          <w:tcPr>
            <w:tcW w:w="1559" w:type="dxa"/>
          </w:tcPr>
          <w:p w14:paraId="0BE9309E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班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</w:t>
            </w:r>
            <w:r w:rsidRPr="00DE172E">
              <w:rPr>
                <w:rFonts w:ascii="宋体" w:hAnsi="宋体" w:hint="eastAsia"/>
                <w:bCs/>
                <w:szCs w:val="21"/>
              </w:rPr>
              <w:t>级</w:t>
            </w:r>
          </w:p>
        </w:tc>
        <w:tc>
          <w:tcPr>
            <w:tcW w:w="3173" w:type="dxa"/>
          </w:tcPr>
          <w:p w14:paraId="0BFACBA2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  <w:tc>
          <w:tcPr>
            <w:tcW w:w="1637" w:type="dxa"/>
            <w:vMerge/>
          </w:tcPr>
          <w:p w14:paraId="2F62BC1A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</w:tr>
      <w:tr w:rsidR="002E0360" w14:paraId="38BFFA31" w14:textId="77777777" w:rsidTr="00244EBB">
        <w:trPr>
          <w:cantSplit/>
          <w:trHeight w:val="495"/>
          <w:jc w:val="center"/>
        </w:trPr>
        <w:tc>
          <w:tcPr>
            <w:tcW w:w="1837" w:type="dxa"/>
          </w:tcPr>
          <w:p w14:paraId="470461C8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学</w:t>
            </w:r>
            <w:r>
              <w:rPr>
                <w:rFonts w:ascii="宋体" w:hAnsi="宋体" w:hint="eastAsia"/>
                <w:bCs/>
                <w:szCs w:val="21"/>
              </w:rPr>
              <w:t xml:space="preserve">  </w:t>
            </w:r>
            <w:r w:rsidRPr="00DE172E">
              <w:rPr>
                <w:rFonts w:ascii="宋体" w:hAnsi="宋体" w:hint="eastAsia"/>
                <w:bCs/>
                <w:szCs w:val="21"/>
              </w:rPr>
              <w:t>号</w:t>
            </w:r>
          </w:p>
        </w:tc>
        <w:tc>
          <w:tcPr>
            <w:tcW w:w="1985" w:type="dxa"/>
          </w:tcPr>
          <w:p w14:paraId="0E2811E5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  <w:tc>
          <w:tcPr>
            <w:tcW w:w="1559" w:type="dxa"/>
          </w:tcPr>
          <w:p w14:paraId="324348AC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手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</w:t>
            </w:r>
            <w:r w:rsidRPr="00DE172E">
              <w:rPr>
                <w:rFonts w:ascii="宋体" w:hAnsi="宋体" w:hint="eastAsia"/>
                <w:bCs/>
                <w:szCs w:val="21"/>
              </w:rPr>
              <w:t>机</w:t>
            </w:r>
          </w:p>
        </w:tc>
        <w:tc>
          <w:tcPr>
            <w:tcW w:w="3173" w:type="dxa"/>
          </w:tcPr>
          <w:p w14:paraId="5A47B717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  <w:tc>
          <w:tcPr>
            <w:tcW w:w="1637" w:type="dxa"/>
            <w:vMerge/>
          </w:tcPr>
          <w:p w14:paraId="0C47C793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</w:tr>
      <w:tr w:rsidR="002E0360" w14:paraId="149A5347" w14:textId="77777777" w:rsidTr="00244EBB">
        <w:trPr>
          <w:cantSplit/>
          <w:trHeight w:val="333"/>
          <w:jc w:val="center"/>
        </w:trPr>
        <w:tc>
          <w:tcPr>
            <w:tcW w:w="1837" w:type="dxa"/>
          </w:tcPr>
          <w:p w14:paraId="37EDEE96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>
              <w:rPr>
                <w:rFonts w:ascii="宋体" w:hAnsi="宋体" w:hint="eastAsia"/>
                <w:bCs/>
                <w:szCs w:val="21"/>
              </w:rPr>
              <w:t>本科</w:t>
            </w:r>
            <w:r w:rsidRPr="00DE172E">
              <w:rPr>
                <w:rFonts w:ascii="宋体" w:hAnsi="宋体" w:hint="eastAsia"/>
                <w:bCs/>
                <w:szCs w:val="21"/>
              </w:rPr>
              <w:t>专业名称</w:t>
            </w:r>
          </w:p>
        </w:tc>
        <w:tc>
          <w:tcPr>
            <w:tcW w:w="1985" w:type="dxa"/>
          </w:tcPr>
          <w:p w14:paraId="3DE6C097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  <w:tc>
          <w:tcPr>
            <w:tcW w:w="1559" w:type="dxa"/>
          </w:tcPr>
          <w:p w14:paraId="5877415D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拟申请专业</w:t>
            </w:r>
          </w:p>
        </w:tc>
        <w:tc>
          <w:tcPr>
            <w:tcW w:w="3173" w:type="dxa"/>
          </w:tcPr>
          <w:p w14:paraId="721364D3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  <w:tc>
          <w:tcPr>
            <w:tcW w:w="1637" w:type="dxa"/>
            <w:vMerge/>
          </w:tcPr>
          <w:p w14:paraId="6D0FDCE6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</w:tr>
      <w:tr w:rsidR="002E0360" w14:paraId="0CB7D337" w14:textId="77777777" w:rsidTr="00244EBB">
        <w:trPr>
          <w:cantSplit/>
          <w:trHeight w:val="642"/>
          <w:jc w:val="center"/>
        </w:trPr>
        <w:tc>
          <w:tcPr>
            <w:tcW w:w="1837" w:type="dxa"/>
            <w:vAlign w:val="center"/>
          </w:tcPr>
          <w:p w14:paraId="7F7977AC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>
              <w:rPr>
                <w:rFonts w:ascii="宋体" w:hAnsi="宋体" w:hint="eastAsia"/>
                <w:bCs/>
                <w:szCs w:val="21"/>
              </w:rPr>
              <w:t>本科班主任</w:t>
            </w:r>
          </w:p>
        </w:tc>
        <w:tc>
          <w:tcPr>
            <w:tcW w:w="1985" w:type="dxa"/>
            <w:vAlign w:val="center"/>
          </w:tcPr>
          <w:p w14:paraId="71F0FA1E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44B83BD2" w14:textId="77777777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拟报</w:t>
            </w:r>
            <w:r>
              <w:rPr>
                <w:rFonts w:ascii="宋体" w:hAnsi="宋体" w:hint="eastAsia"/>
                <w:bCs/>
                <w:szCs w:val="21"/>
              </w:rPr>
              <w:t>导师</w:t>
            </w:r>
          </w:p>
        </w:tc>
        <w:tc>
          <w:tcPr>
            <w:tcW w:w="4810" w:type="dxa"/>
            <w:gridSpan w:val="2"/>
            <w:vAlign w:val="center"/>
          </w:tcPr>
          <w:p w14:paraId="6ADBC8EB" w14:textId="175078DB" w:rsidR="002E0360" w:rsidRPr="00DE172E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</w:p>
        </w:tc>
      </w:tr>
      <w:tr w:rsidR="002E0360" w14:paraId="22F593CD" w14:textId="77777777" w:rsidTr="00244EBB">
        <w:trPr>
          <w:cantSplit/>
          <w:trHeight w:val="642"/>
          <w:jc w:val="center"/>
        </w:trPr>
        <w:tc>
          <w:tcPr>
            <w:tcW w:w="1837" w:type="dxa"/>
            <w:vAlign w:val="center"/>
          </w:tcPr>
          <w:p w14:paraId="032E9191" w14:textId="77777777" w:rsidR="002E0360" w:rsidRPr="00A75164" w:rsidRDefault="002E0360" w:rsidP="00244EBB">
            <w:pPr>
              <w:spacing w:before="156" w:after="156"/>
              <w:jc w:val="center"/>
              <w:rPr>
                <w:rFonts w:ascii="宋体" w:hAnsi="宋体" w:hint="eastAsia"/>
                <w:bCs/>
                <w:szCs w:val="21"/>
              </w:rPr>
            </w:pPr>
            <w:r>
              <w:rPr>
                <w:rFonts w:ascii="宋体" w:hAnsi="宋体" w:hint="eastAsia"/>
                <w:bCs/>
                <w:szCs w:val="21"/>
              </w:rPr>
              <w:t>第一学年综合测评排名</w:t>
            </w:r>
          </w:p>
        </w:tc>
        <w:tc>
          <w:tcPr>
            <w:tcW w:w="8354" w:type="dxa"/>
            <w:gridSpan w:val="4"/>
            <w:vAlign w:val="center"/>
          </w:tcPr>
          <w:p w14:paraId="2C931E13" w14:textId="77777777" w:rsidR="002E0360" w:rsidRPr="00A75164" w:rsidRDefault="002E0360" w:rsidP="00244EBB">
            <w:pPr>
              <w:spacing w:before="156" w:after="156"/>
              <w:rPr>
                <w:rFonts w:ascii="宋体" w:hAnsi="宋体" w:hint="eastAsia"/>
                <w:bCs/>
                <w:color w:val="000000"/>
                <w:szCs w:val="21"/>
              </w:rPr>
            </w:pPr>
          </w:p>
        </w:tc>
      </w:tr>
      <w:tr w:rsidR="002E0360" w14:paraId="15ABF65D" w14:textId="77777777" w:rsidTr="00244EBB">
        <w:trPr>
          <w:cantSplit/>
          <w:trHeight w:val="454"/>
          <w:jc w:val="center"/>
        </w:trPr>
        <w:tc>
          <w:tcPr>
            <w:tcW w:w="1837" w:type="dxa"/>
          </w:tcPr>
          <w:p w14:paraId="4233E23C" w14:textId="77777777" w:rsidR="002E0360" w:rsidRPr="00DE172E" w:rsidRDefault="002E0360" w:rsidP="00244EBB">
            <w:pPr>
              <w:spacing w:before="156" w:after="156"/>
              <w:jc w:val="left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英语水平</w:t>
            </w:r>
          </w:p>
        </w:tc>
        <w:tc>
          <w:tcPr>
            <w:tcW w:w="8354" w:type="dxa"/>
            <w:gridSpan w:val="4"/>
          </w:tcPr>
          <w:p w14:paraId="5B7AEB91" w14:textId="77777777" w:rsidR="002E0360" w:rsidRPr="00DE172E" w:rsidRDefault="002E0360" w:rsidP="00244EBB">
            <w:pPr>
              <w:spacing w:before="156" w:after="156"/>
              <w:ind w:firstLineChars="100" w:firstLine="210"/>
              <w:rPr>
                <w:rFonts w:ascii="宋体" w:hAnsi="宋体" w:hint="eastAsia"/>
                <w:bCs/>
                <w:color w:val="999999"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CET</w:t>
            </w:r>
            <w:r>
              <w:rPr>
                <w:rFonts w:ascii="宋体" w:hAnsi="宋体"/>
                <w:bCs/>
                <w:szCs w:val="21"/>
              </w:rPr>
              <w:t>4</w:t>
            </w:r>
            <w:r w:rsidRPr="00DE172E">
              <w:rPr>
                <w:rFonts w:ascii="宋体" w:hAnsi="宋体" w:hint="eastAsia"/>
                <w:bCs/>
                <w:szCs w:val="21"/>
              </w:rPr>
              <w:t>：</w:t>
            </w:r>
            <w:r>
              <w:rPr>
                <w:rFonts w:ascii="宋体" w:hAnsi="宋体" w:hint="eastAsia"/>
                <w:bCs/>
                <w:szCs w:val="21"/>
              </w:rPr>
              <w:t xml:space="preserve"> </w:t>
            </w:r>
            <w:r>
              <w:rPr>
                <w:rFonts w:ascii="宋体" w:hAnsi="宋体"/>
                <w:bCs/>
                <w:szCs w:val="21"/>
              </w:rPr>
              <w:t xml:space="preserve">       </w:t>
            </w:r>
            <w:r w:rsidRPr="00DE172E">
              <w:rPr>
                <w:rFonts w:ascii="宋体" w:hAnsi="宋体" w:hint="eastAsia"/>
                <w:bCs/>
                <w:szCs w:val="21"/>
              </w:rPr>
              <w:t>CET6</w:t>
            </w:r>
            <w:r w:rsidRPr="00DE172E">
              <w:rPr>
                <w:rFonts w:ascii="宋体" w:hAnsi="宋体" w:hint="eastAsia"/>
                <w:bCs/>
                <w:szCs w:val="21"/>
              </w:rPr>
              <w:t>：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            </w:t>
            </w:r>
            <w:r w:rsidRPr="00DE172E">
              <w:rPr>
                <w:rFonts w:ascii="宋体" w:hAnsi="宋体" w:hint="eastAsia"/>
                <w:bCs/>
                <w:szCs w:val="21"/>
              </w:rPr>
              <w:t>雅思：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             </w:t>
            </w:r>
            <w:r w:rsidRPr="00DE172E">
              <w:rPr>
                <w:rFonts w:ascii="宋体" w:hAnsi="宋体" w:hint="eastAsia"/>
                <w:bCs/>
                <w:szCs w:val="21"/>
              </w:rPr>
              <w:t>托福：</w:t>
            </w:r>
          </w:p>
        </w:tc>
      </w:tr>
      <w:tr w:rsidR="002E0360" w14:paraId="65C97F67" w14:textId="77777777" w:rsidTr="00244EBB">
        <w:trPr>
          <w:cantSplit/>
          <w:trHeight w:val="3527"/>
          <w:jc w:val="center"/>
        </w:trPr>
        <w:tc>
          <w:tcPr>
            <w:tcW w:w="10191" w:type="dxa"/>
            <w:gridSpan w:val="5"/>
          </w:tcPr>
          <w:p w14:paraId="01171BB7" w14:textId="77777777" w:rsidR="002E0360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  <w:r>
              <w:rPr>
                <w:rFonts w:ascii="宋体" w:hAnsi="宋体" w:hint="eastAsia"/>
                <w:bCs/>
                <w:szCs w:val="21"/>
              </w:rPr>
              <w:t>自我介绍</w:t>
            </w:r>
            <w:r w:rsidRPr="00DE172E">
              <w:rPr>
                <w:rFonts w:ascii="宋体" w:hAnsi="宋体" w:hint="eastAsia"/>
                <w:bCs/>
                <w:szCs w:val="21"/>
              </w:rPr>
              <w:t>（可附页）</w:t>
            </w:r>
          </w:p>
          <w:p w14:paraId="6E8EEB5B" w14:textId="77777777" w:rsidR="002E0360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  <w:p w14:paraId="7BE804E2" w14:textId="77777777" w:rsidR="002E0360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  <w:p w14:paraId="0F103D07" w14:textId="77777777" w:rsidR="002E0360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  <w:p w14:paraId="7D01F0CF" w14:textId="77777777" w:rsidR="002E0360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  <w:p w14:paraId="4E80290A" w14:textId="77777777" w:rsidR="002E0360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  <w:p w14:paraId="25B33795" w14:textId="77777777" w:rsidR="002E0360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  <w:p w14:paraId="67680586" w14:textId="77777777" w:rsidR="002E0360" w:rsidRPr="00DE172E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  <w:p w14:paraId="1CA8E0F0" w14:textId="77777777" w:rsidR="002E0360" w:rsidRDefault="002E0360" w:rsidP="00244EBB">
            <w:pPr>
              <w:spacing w:before="156" w:after="156"/>
              <w:ind w:firstLineChars="3350" w:firstLine="7035"/>
              <w:rPr>
                <w:rFonts w:ascii="宋体" w:hAnsi="宋体" w:hint="eastAsia"/>
                <w:bCs/>
                <w:szCs w:val="21"/>
              </w:rPr>
            </w:pPr>
          </w:p>
          <w:p w14:paraId="15CA2950" w14:textId="77777777" w:rsidR="002E0360" w:rsidRDefault="002E0360" w:rsidP="00244EBB">
            <w:pPr>
              <w:spacing w:before="156" w:after="156"/>
              <w:ind w:firstLineChars="3350" w:firstLine="7035"/>
              <w:rPr>
                <w:rFonts w:ascii="宋体" w:hAnsi="宋体" w:hint="eastAsia"/>
                <w:bCs/>
                <w:szCs w:val="21"/>
              </w:rPr>
            </w:pPr>
          </w:p>
          <w:p w14:paraId="079F988A" w14:textId="77777777" w:rsidR="002E0360" w:rsidRDefault="002E0360" w:rsidP="00244EBB">
            <w:pPr>
              <w:spacing w:before="156" w:after="156"/>
              <w:ind w:firstLineChars="3350" w:firstLine="7035"/>
              <w:rPr>
                <w:rFonts w:ascii="宋体" w:hAnsi="宋体" w:hint="eastAsia"/>
                <w:bCs/>
                <w:szCs w:val="21"/>
              </w:rPr>
            </w:pPr>
          </w:p>
          <w:p w14:paraId="10AB9BA3" w14:textId="77777777" w:rsidR="002E0360" w:rsidRPr="00DE172E" w:rsidRDefault="002E0360" w:rsidP="00244EBB">
            <w:pPr>
              <w:spacing w:before="156" w:after="156"/>
              <w:ind w:firstLineChars="3350" w:firstLine="7035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szCs w:val="21"/>
              </w:rPr>
              <w:t>申请人</w:t>
            </w:r>
            <w:r w:rsidRPr="00DE172E">
              <w:rPr>
                <w:rFonts w:ascii="宋体" w:hAnsi="宋体" w:hint="eastAsia"/>
                <w:szCs w:val="21"/>
              </w:rPr>
              <w:t xml:space="preserve"> </w:t>
            </w:r>
            <w:r w:rsidRPr="00DE172E">
              <w:rPr>
                <w:rFonts w:ascii="宋体" w:hAnsi="宋体" w:hint="eastAsia"/>
                <w:szCs w:val="21"/>
              </w:rPr>
              <w:t>：</w:t>
            </w:r>
          </w:p>
          <w:p w14:paraId="227E63DB" w14:textId="77777777" w:rsidR="002E0360" w:rsidRPr="00DE172E" w:rsidRDefault="002E0360" w:rsidP="00244EBB">
            <w:pPr>
              <w:spacing w:before="156" w:after="156"/>
              <w:ind w:firstLineChars="2009" w:firstLine="4219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szCs w:val="21"/>
              </w:rPr>
              <w:t xml:space="preserve">                 </w:t>
            </w:r>
            <w:r>
              <w:rPr>
                <w:rFonts w:ascii="宋体" w:hAnsi="宋体" w:hint="eastAsia"/>
                <w:szCs w:val="21"/>
              </w:rPr>
              <w:t xml:space="preserve">  </w:t>
            </w:r>
            <w:r w:rsidRPr="00DE172E">
              <w:rPr>
                <w:rFonts w:ascii="宋体" w:hAnsi="宋体" w:hint="eastAsia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 xml:space="preserve">             </w:t>
            </w:r>
            <w:r w:rsidRPr="00DE172E">
              <w:rPr>
                <w:rFonts w:ascii="宋体" w:hAnsi="宋体" w:hint="eastAsia"/>
                <w:szCs w:val="21"/>
              </w:rPr>
              <w:t>年</w:t>
            </w:r>
            <w:r w:rsidRPr="00DE172E">
              <w:rPr>
                <w:rFonts w:ascii="宋体" w:hAnsi="宋体" w:hint="eastAsia"/>
                <w:szCs w:val="21"/>
              </w:rPr>
              <w:t xml:space="preserve">   </w:t>
            </w:r>
            <w:r w:rsidRPr="00DE172E">
              <w:rPr>
                <w:rFonts w:ascii="宋体" w:hAnsi="宋体" w:hint="eastAsia"/>
                <w:szCs w:val="21"/>
              </w:rPr>
              <w:t>月</w:t>
            </w:r>
            <w:r w:rsidRPr="00DE172E">
              <w:rPr>
                <w:rFonts w:ascii="宋体" w:hAnsi="宋体" w:hint="eastAsia"/>
                <w:szCs w:val="21"/>
              </w:rPr>
              <w:t xml:space="preserve">   </w:t>
            </w:r>
            <w:r w:rsidRPr="00DE172E">
              <w:rPr>
                <w:rFonts w:ascii="宋体" w:hAnsi="宋体" w:hint="eastAsia"/>
                <w:szCs w:val="21"/>
              </w:rPr>
              <w:t>日</w:t>
            </w:r>
            <w:r>
              <w:rPr>
                <w:rFonts w:ascii="宋体" w:hAnsi="宋体" w:hint="eastAsia"/>
                <w:szCs w:val="21"/>
              </w:rPr>
              <w:t xml:space="preserve"> </w:t>
            </w:r>
          </w:p>
        </w:tc>
      </w:tr>
      <w:tr w:rsidR="002E0360" w14:paraId="77D8C90C" w14:textId="77777777" w:rsidTr="00244EBB">
        <w:trPr>
          <w:cantSplit/>
          <w:trHeight w:val="3904"/>
          <w:jc w:val="center"/>
        </w:trPr>
        <w:tc>
          <w:tcPr>
            <w:tcW w:w="10191" w:type="dxa"/>
            <w:gridSpan w:val="5"/>
          </w:tcPr>
          <w:p w14:paraId="7E29911E" w14:textId="77777777" w:rsidR="002E0360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  <w:r>
              <w:rPr>
                <w:rFonts w:hint="eastAsia"/>
              </w:rPr>
              <w:lastRenderedPageBreak/>
              <w:t>受过何种奖励或处分：</w:t>
            </w:r>
          </w:p>
          <w:p w14:paraId="1BB13206" w14:textId="77777777" w:rsidR="002E0360" w:rsidRPr="00DE172E" w:rsidRDefault="002E0360" w:rsidP="00244EBB">
            <w:pPr>
              <w:spacing w:after="156"/>
              <w:rPr>
                <w:rFonts w:ascii="宋体" w:hAnsi="宋体" w:hint="eastAsia"/>
                <w:bCs/>
                <w:szCs w:val="21"/>
              </w:rPr>
            </w:pPr>
          </w:p>
        </w:tc>
      </w:tr>
      <w:tr w:rsidR="002E0360" w:rsidRPr="009A54AD" w14:paraId="6025B2D5" w14:textId="77777777" w:rsidTr="00244EBB">
        <w:trPr>
          <w:cantSplit/>
          <w:trHeight w:val="2433"/>
          <w:jc w:val="center"/>
        </w:trPr>
        <w:tc>
          <w:tcPr>
            <w:tcW w:w="10191" w:type="dxa"/>
            <w:gridSpan w:val="5"/>
          </w:tcPr>
          <w:p w14:paraId="52A5CC64" w14:textId="77777777" w:rsidR="002E0360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  <w:r>
              <w:rPr>
                <w:rFonts w:ascii="宋体" w:hAnsi="宋体" w:hint="eastAsia"/>
                <w:bCs/>
                <w:szCs w:val="21"/>
              </w:rPr>
              <w:t>吴仲华学院</w:t>
            </w:r>
            <w:r w:rsidRPr="00DE172E">
              <w:rPr>
                <w:rFonts w:ascii="宋体" w:hAnsi="宋体" w:hint="eastAsia"/>
                <w:bCs/>
                <w:szCs w:val="21"/>
              </w:rPr>
              <w:t>意见</w:t>
            </w:r>
          </w:p>
          <w:p w14:paraId="3D9EFC0F" w14:textId="77777777" w:rsidR="002E0360" w:rsidRPr="00DE172E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  <w:p w14:paraId="17389C3A" w14:textId="77777777" w:rsidR="002E0360" w:rsidRPr="00DE172E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  <w:p w14:paraId="71CE0933" w14:textId="77777777" w:rsidR="002E0360" w:rsidRDefault="002E0360" w:rsidP="00244EBB">
            <w:pPr>
              <w:ind w:firstLineChars="2650" w:firstLine="5565"/>
              <w:rPr>
                <w:rFonts w:ascii="宋体" w:hAnsi="宋体" w:hint="eastAsia"/>
                <w:bCs/>
                <w:szCs w:val="21"/>
              </w:rPr>
            </w:pPr>
          </w:p>
          <w:p w14:paraId="0843E935" w14:textId="77777777" w:rsidR="002E0360" w:rsidRDefault="002E0360" w:rsidP="00244EBB">
            <w:pPr>
              <w:ind w:firstLineChars="2200" w:firstLine="4620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主管</w:t>
            </w:r>
            <w:r>
              <w:rPr>
                <w:rFonts w:ascii="宋体" w:hAnsi="宋体" w:hint="eastAsia"/>
                <w:bCs/>
                <w:szCs w:val="21"/>
              </w:rPr>
              <w:t>领导</w:t>
            </w:r>
            <w:r w:rsidRPr="00DE172E">
              <w:rPr>
                <w:rFonts w:ascii="宋体" w:hAnsi="宋体" w:hint="eastAsia"/>
                <w:bCs/>
                <w:szCs w:val="21"/>
              </w:rPr>
              <w:t>签字（院系公章）：</w:t>
            </w:r>
          </w:p>
          <w:p w14:paraId="30565D83" w14:textId="77777777" w:rsidR="002E0360" w:rsidRPr="00DE172E" w:rsidRDefault="002E0360" w:rsidP="00244EBB">
            <w:pPr>
              <w:ind w:firstLineChars="2200" w:firstLine="4620"/>
              <w:rPr>
                <w:rFonts w:ascii="宋体" w:hAnsi="宋体" w:hint="eastAsia"/>
                <w:bCs/>
                <w:szCs w:val="21"/>
              </w:rPr>
            </w:pPr>
          </w:p>
          <w:p w14:paraId="7C4E3A76" w14:textId="77777777" w:rsidR="002E0360" w:rsidRPr="00DE172E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szCs w:val="21"/>
              </w:rPr>
              <w:t xml:space="preserve">                                           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                     </w:t>
            </w:r>
            <w:r>
              <w:rPr>
                <w:rFonts w:ascii="宋体" w:hAnsi="宋体" w:hint="eastAsia"/>
                <w:bCs/>
                <w:szCs w:val="21"/>
              </w:rPr>
              <w:t xml:space="preserve">    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</w:t>
            </w:r>
            <w:r w:rsidRPr="00DE172E">
              <w:rPr>
                <w:rFonts w:ascii="宋体" w:hAnsi="宋体" w:hint="eastAsia"/>
                <w:bCs/>
                <w:szCs w:val="21"/>
              </w:rPr>
              <w:t>年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  </w:t>
            </w:r>
            <w:r w:rsidRPr="00DE172E">
              <w:rPr>
                <w:rFonts w:ascii="宋体" w:hAnsi="宋体" w:hint="eastAsia"/>
                <w:bCs/>
                <w:szCs w:val="21"/>
              </w:rPr>
              <w:t>月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  </w:t>
            </w:r>
            <w:r w:rsidRPr="00DE172E">
              <w:rPr>
                <w:rFonts w:ascii="宋体" w:hAnsi="宋体" w:hint="eastAsia"/>
                <w:bCs/>
                <w:szCs w:val="21"/>
              </w:rPr>
              <w:t>日</w:t>
            </w:r>
          </w:p>
        </w:tc>
      </w:tr>
      <w:tr w:rsidR="002E0360" w14:paraId="140FFAA6" w14:textId="77777777" w:rsidTr="00244EBB">
        <w:trPr>
          <w:cantSplit/>
          <w:trHeight w:val="2579"/>
          <w:jc w:val="center"/>
        </w:trPr>
        <w:tc>
          <w:tcPr>
            <w:tcW w:w="10191" w:type="dxa"/>
            <w:gridSpan w:val="5"/>
          </w:tcPr>
          <w:p w14:paraId="214A79DC" w14:textId="77777777" w:rsidR="002E0360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  <w:r>
              <w:rPr>
                <w:rFonts w:ascii="宋体" w:hAnsi="宋体" w:hint="eastAsia"/>
                <w:bCs/>
                <w:szCs w:val="21"/>
              </w:rPr>
              <w:t>能动学院</w:t>
            </w:r>
            <w:r w:rsidRPr="00DE172E">
              <w:rPr>
                <w:rFonts w:ascii="宋体" w:hAnsi="宋体" w:hint="eastAsia"/>
                <w:bCs/>
                <w:szCs w:val="21"/>
              </w:rPr>
              <w:t>意见</w:t>
            </w:r>
          </w:p>
          <w:p w14:paraId="4131B6A7" w14:textId="77777777" w:rsidR="002E0360" w:rsidRPr="00DE172E" w:rsidRDefault="002E0360" w:rsidP="00244EBB">
            <w:pPr>
              <w:spacing w:before="156" w:after="156"/>
              <w:rPr>
                <w:rFonts w:ascii="宋体" w:hAnsi="宋体" w:hint="eastAsia"/>
                <w:bCs/>
                <w:szCs w:val="21"/>
              </w:rPr>
            </w:pPr>
          </w:p>
          <w:p w14:paraId="2B38F451" w14:textId="77777777" w:rsidR="002E0360" w:rsidRPr="00DE172E" w:rsidRDefault="002E0360" w:rsidP="00244EBB">
            <w:pPr>
              <w:spacing w:before="156" w:after="156" w:line="380" w:lineRule="exact"/>
              <w:rPr>
                <w:rFonts w:ascii="宋体" w:hAnsi="宋体" w:hint="eastAsia"/>
                <w:bCs/>
                <w:szCs w:val="21"/>
              </w:rPr>
            </w:pPr>
          </w:p>
          <w:p w14:paraId="4301A47D" w14:textId="77777777" w:rsidR="002E0360" w:rsidRDefault="002E0360" w:rsidP="00244EBB">
            <w:pPr>
              <w:ind w:right="840" w:firstLineChars="2300" w:firstLine="4830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主管</w:t>
            </w:r>
            <w:r>
              <w:rPr>
                <w:rFonts w:ascii="宋体" w:hAnsi="宋体" w:hint="eastAsia"/>
                <w:bCs/>
                <w:szCs w:val="21"/>
              </w:rPr>
              <w:t>领导</w:t>
            </w:r>
            <w:r w:rsidRPr="00DE172E">
              <w:rPr>
                <w:rFonts w:ascii="宋体" w:hAnsi="宋体" w:hint="eastAsia"/>
                <w:bCs/>
                <w:szCs w:val="21"/>
              </w:rPr>
              <w:t>签字（院系公章）：</w:t>
            </w:r>
          </w:p>
          <w:p w14:paraId="311019D1" w14:textId="77777777" w:rsidR="002E0360" w:rsidRPr="00DE172E" w:rsidRDefault="002E0360" w:rsidP="00244EBB">
            <w:pPr>
              <w:ind w:firstLineChars="2000" w:firstLine="4200"/>
              <w:rPr>
                <w:rFonts w:ascii="宋体" w:hAnsi="宋体" w:hint="eastAsia"/>
                <w:bCs/>
                <w:szCs w:val="21"/>
              </w:rPr>
            </w:pPr>
          </w:p>
          <w:p w14:paraId="51BB2890" w14:textId="77777777" w:rsidR="002E0360" w:rsidRPr="00DE172E" w:rsidRDefault="002E0360" w:rsidP="00244EBB">
            <w:pPr>
              <w:spacing w:before="156" w:after="156"/>
              <w:ind w:firstLineChars="3500" w:firstLine="7350"/>
              <w:rPr>
                <w:rFonts w:ascii="宋体" w:hAnsi="宋体" w:hint="eastAsia"/>
                <w:bCs/>
                <w:szCs w:val="21"/>
              </w:rPr>
            </w:pPr>
            <w:r w:rsidRPr="00DE172E">
              <w:rPr>
                <w:rFonts w:ascii="宋体" w:hAnsi="宋体" w:hint="eastAsia"/>
                <w:bCs/>
                <w:szCs w:val="21"/>
              </w:rPr>
              <w:t>年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  </w:t>
            </w:r>
            <w:r w:rsidRPr="00DE172E">
              <w:rPr>
                <w:rFonts w:ascii="宋体" w:hAnsi="宋体" w:hint="eastAsia"/>
                <w:bCs/>
                <w:szCs w:val="21"/>
              </w:rPr>
              <w:t>月</w:t>
            </w:r>
            <w:r w:rsidRPr="00DE172E">
              <w:rPr>
                <w:rFonts w:ascii="宋体" w:hAnsi="宋体" w:hint="eastAsia"/>
                <w:bCs/>
                <w:szCs w:val="21"/>
              </w:rPr>
              <w:t xml:space="preserve">    </w:t>
            </w:r>
            <w:r w:rsidRPr="00DE172E">
              <w:rPr>
                <w:rFonts w:ascii="宋体" w:hAnsi="宋体" w:hint="eastAsia"/>
                <w:bCs/>
                <w:szCs w:val="21"/>
              </w:rPr>
              <w:t>日</w:t>
            </w:r>
          </w:p>
        </w:tc>
      </w:tr>
    </w:tbl>
    <w:p w14:paraId="440F8015" w14:textId="77777777" w:rsidR="002E0360" w:rsidRDefault="002E0360" w:rsidP="002E0360">
      <w:pPr>
        <w:spacing w:before="156" w:after="156"/>
        <w:jc w:val="left"/>
        <w:rPr>
          <w:rFonts w:ascii="仿宋_GB2312" w:eastAsia="仿宋_GB2312" w:hAnsi="宋体" w:cs="宋体" w:hint="eastAsia"/>
          <w:kern w:val="0"/>
          <w:szCs w:val="21"/>
        </w:rPr>
      </w:pPr>
    </w:p>
    <w:p w14:paraId="21B16DF0" w14:textId="77777777" w:rsidR="002E0360" w:rsidRPr="00BD18EC" w:rsidRDefault="002E0360" w:rsidP="002E0360">
      <w:pPr>
        <w:spacing w:before="156" w:after="156"/>
        <w:jc w:val="left"/>
        <w:rPr>
          <w:rFonts w:ascii="黑体" w:eastAsia="黑体" w:hAnsi="宋体" w:cs="宋体" w:hint="eastAsia"/>
          <w:kern w:val="0"/>
          <w:sz w:val="28"/>
          <w:szCs w:val="28"/>
        </w:rPr>
      </w:pPr>
    </w:p>
    <w:p w14:paraId="5A91C186" w14:textId="77777777" w:rsidR="00B421AD" w:rsidRPr="003F1EF2" w:rsidRDefault="00B421AD" w:rsidP="00317B30">
      <w:pPr>
        <w:snapToGrid w:val="0"/>
        <w:spacing w:afterLines="50" w:after="156" w:line="360" w:lineRule="auto"/>
        <w:ind w:firstLineChars="100" w:firstLine="210"/>
        <w:contextualSpacing/>
        <w:jc w:val="right"/>
        <w:rPr>
          <w:rFonts w:ascii="仿宋" w:eastAsia="仿宋" w:hAnsi="仿宋" w:cs="Times New Roman" w:hint="eastAsia"/>
        </w:rPr>
      </w:pPr>
    </w:p>
    <w:sectPr w:rsidR="00B421AD" w:rsidRPr="003F1EF2" w:rsidSect="00853C01">
      <w:footerReference w:type="default" r:id="rId7"/>
      <w:pgSz w:w="11906" w:h="16838"/>
      <w:pgMar w:top="1780" w:right="1440" w:bottom="17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E31190" w14:textId="77777777" w:rsidR="00002A9D" w:rsidRDefault="00002A9D" w:rsidP="009228F9">
      <w:pPr>
        <w:rPr>
          <w:rFonts w:hint="eastAsia"/>
        </w:rPr>
      </w:pPr>
      <w:r>
        <w:separator/>
      </w:r>
    </w:p>
  </w:endnote>
  <w:endnote w:type="continuationSeparator" w:id="0">
    <w:p w14:paraId="480EF7C0" w14:textId="77777777" w:rsidR="00002A9D" w:rsidRDefault="00002A9D" w:rsidP="009228F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82163348"/>
      <w:docPartObj>
        <w:docPartGallery w:val="Page Numbers (Bottom of Page)"/>
        <w:docPartUnique/>
      </w:docPartObj>
    </w:sdtPr>
    <w:sdtEndPr>
      <w:rPr>
        <w:rFonts w:ascii="仿宋" w:eastAsia="仿宋" w:hAnsi="仿宋"/>
      </w:rPr>
    </w:sdtEndPr>
    <w:sdtContent>
      <w:sdt>
        <w:sdtPr>
          <w:id w:val="-1669238322"/>
          <w:docPartObj>
            <w:docPartGallery w:val="Page Numbers (Top of Page)"/>
            <w:docPartUnique/>
          </w:docPartObj>
        </w:sdtPr>
        <w:sdtEndPr>
          <w:rPr>
            <w:rFonts w:ascii="仿宋" w:eastAsia="仿宋" w:hAnsi="仿宋"/>
          </w:rPr>
        </w:sdtEndPr>
        <w:sdtContent>
          <w:p w14:paraId="42D74255" w14:textId="7BF5DC7F" w:rsidR="00C44DA2" w:rsidRPr="00853C01" w:rsidRDefault="00F66D7D">
            <w:pPr>
              <w:pStyle w:val="a5"/>
              <w:jc w:val="center"/>
              <w:rPr>
                <w:rFonts w:ascii="仿宋" w:eastAsia="仿宋" w:hAnsi="仿宋" w:hint="eastAsia"/>
              </w:rPr>
            </w:pPr>
            <w:r w:rsidRPr="00853C01">
              <w:rPr>
                <w:rFonts w:ascii="仿宋" w:eastAsia="仿宋" w:hAnsi="仿宋"/>
                <w:lang w:val="zh-CN"/>
              </w:rPr>
              <w:t xml:space="preserve"> </w:t>
            </w:r>
            <w:r w:rsidRPr="00853C01">
              <w:rPr>
                <w:rFonts w:ascii="仿宋" w:eastAsia="仿宋" w:hAnsi="仿宋"/>
                <w:b/>
                <w:bCs/>
                <w:sz w:val="24"/>
                <w:szCs w:val="24"/>
              </w:rPr>
              <w:fldChar w:fldCharType="begin"/>
            </w:r>
            <w:r w:rsidRPr="00853C01">
              <w:rPr>
                <w:rFonts w:ascii="仿宋" w:eastAsia="仿宋" w:hAnsi="仿宋"/>
                <w:b/>
                <w:bCs/>
              </w:rPr>
              <w:instrText>PAGE</w:instrText>
            </w:r>
            <w:r w:rsidRPr="00853C01">
              <w:rPr>
                <w:rFonts w:ascii="仿宋" w:eastAsia="仿宋" w:hAnsi="仿宋"/>
                <w:b/>
                <w:bCs/>
                <w:sz w:val="24"/>
                <w:szCs w:val="24"/>
              </w:rPr>
              <w:fldChar w:fldCharType="separate"/>
            </w:r>
            <w:r w:rsidR="00A861E6">
              <w:rPr>
                <w:rFonts w:ascii="仿宋" w:eastAsia="仿宋" w:hAnsi="仿宋"/>
                <w:b/>
                <w:bCs/>
                <w:noProof/>
              </w:rPr>
              <w:t>7</w:t>
            </w:r>
            <w:r w:rsidRPr="00853C01">
              <w:rPr>
                <w:rFonts w:ascii="仿宋" w:eastAsia="仿宋" w:hAnsi="仿宋"/>
                <w:b/>
                <w:bCs/>
                <w:sz w:val="24"/>
                <w:szCs w:val="24"/>
              </w:rPr>
              <w:fldChar w:fldCharType="end"/>
            </w:r>
            <w:r w:rsidRPr="00853C01">
              <w:rPr>
                <w:rFonts w:ascii="仿宋" w:eastAsia="仿宋" w:hAnsi="仿宋"/>
                <w:lang w:val="zh-CN"/>
              </w:rPr>
              <w:t xml:space="preserve"> / </w:t>
            </w:r>
            <w:r w:rsidRPr="00853C01">
              <w:rPr>
                <w:rFonts w:ascii="仿宋" w:eastAsia="仿宋" w:hAnsi="仿宋"/>
                <w:b/>
                <w:bCs/>
                <w:sz w:val="24"/>
                <w:szCs w:val="24"/>
              </w:rPr>
              <w:fldChar w:fldCharType="begin"/>
            </w:r>
            <w:r w:rsidRPr="00853C01">
              <w:rPr>
                <w:rFonts w:ascii="仿宋" w:eastAsia="仿宋" w:hAnsi="仿宋"/>
                <w:b/>
                <w:bCs/>
              </w:rPr>
              <w:instrText>NUMPAGES</w:instrText>
            </w:r>
            <w:r w:rsidRPr="00853C01">
              <w:rPr>
                <w:rFonts w:ascii="仿宋" w:eastAsia="仿宋" w:hAnsi="仿宋"/>
                <w:b/>
                <w:bCs/>
                <w:sz w:val="24"/>
                <w:szCs w:val="24"/>
              </w:rPr>
              <w:fldChar w:fldCharType="separate"/>
            </w:r>
            <w:r w:rsidR="00A861E6">
              <w:rPr>
                <w:rFonts w:ascii="仿宋" w:eastAsia="仿宋" w:hAnsi="仿宋"/>
                <w:b/>
                <w:bCs/>
                <w:noProof/>
              </w:rPr>
              <w:t>7</w:t>
            </w:r>
            <w:r w:rsidRPr="00853C01">
              <w:rPr>
                <w:rFonts w:ascii="仿宋" w:eastAsia="仿宋" w:hAnsi="仿宋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71898F5" w14:textId="77777777" w:rsidR="00C44DA2" w:rsidRDefault="00C44DA2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76DFBD" w14:textId="77777777" w:rsidR="00002A9D" w:rsidRDefault="00002A9D" w:rsidP="009228F9">
      <w:pPr>
        <w:rPr>
          <w:rFonts w:hint="eastAsia"/>
        </w:rPr>
      </w:pPr>
      <w:r>
        <w:separator/>
      </w:r>
    </w:p>
  </w:footnote>
  <w:footnote w:type="continuationSeparator" w:id="0">
    <w:p w14:paraId="48648C64" w14:textId="77777777" w:rsidR="00002A9D" w:rsidRDefault="00002A9D" w:rsidP="009228F9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74072D"/>
    <w:multiLevelType w:val="hybridMultilevel"/>
    <w:tmpl w:val="A800A2B0"/>
    <w:lvl w:ilvl="0" w:tplc="74DA47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DF51717"/>
    <w:multiLevelType w:val="hybridMultilevel"/>
    <w:tmpl w:val="AB66E50A"/>
    <w:lvl w:ilvl="0" w:tplc="2ECED9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3E33ACB"/>
    <w:multiLevelType w:val="hybridMultilevel"/>
    <w:tmpl w:val="54941AB4"/>
    <w:lvl w:ilvl="0" w:tplc="C2360738">
      <w:start w:val="1"/>
      <w:numFmt w:val="decimal"/>
      <w:lvlText w:val="（%1）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3" w15:restartNumberingAfterBreak="0">
    <w:nsid w:val="66714666"/>
    <w:multiLevelType w:val="hybridMultilevel"/>
    <w:tmpl w:val="D3A01714"/>
    <w:lvl w:ilvl="0" w:tplc="BB2055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335309343">
    <w:abstractNumId w:val="2"/>
  </w:num>
  <w:num w:numId="2" w16cid:durableId="509291919">
    <w:abstractNumId w:val="0"/>
  </w:num>
  <w:num w:numId="3" w16cid:durableId="1989048417">
    <w:abstractNumId w:val="1"/>
  </w:num>
  <w:num w:numId="4" w16cid:durableId="13963917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bEwMzIxNDY3MTZS0lEKTi0uzszPAymwrAUAKGJ1MSwAAAA="/>
  </w:docVars>
  <w:rsids>
    <w:rsidRoot w:val="00594E7C"/>
    <w:rsid w:val="00002A9D"/>
    <w:rsid w:val="00004D63"/>
    <w:rsid w:val="00023C8F"/>
    <w:rsid w:val="000269EC"/>
    <w:rsid w:val="000345D3"/>
    <w:rsid w:val="00036C25"/>
    <w:rsid w:val="00050970"/>
    <w:rsid w:val="000528B9"/>
    <w:rsid w:val="00052B5D"/>
    <w:rsid w:val="00084153"/>
    <w:rsid w:val="00084D0E"/>
    <w:rsid w:val="000A4362"/>
    <w:rsid w:val="000B69DE"/>
    <w:rsid w:val="000E6383"/>
    <w:rsid w:val="001026D4"/>
    <w:rsid w:val="00113532"/>
    <w:rsid w:val="00132530"/>
    <w:rsid w:val="00153DD6"/>
    <w:rsid w:val="00167841"/>
    <w:rsid w:val="001719AF"/>
    <w:rsid w:val="00175C1C"/>
    <w:rsid w:val="001C444A"/>
    <w:rsid w:val="001F01FC"/>
    <w:rsid w:val="001F4150"/>
    <w:rsid w:val="001F75F0"/>
    <w:rsid w:val="00204644"/>
    <w:rsid w:val="0021453E"/>
    <w:rsid w:val="002359AA"/>
    <w:rsid w:val="002774F6"/>
    <w:rsid w:val="00290D67"/>
    <w:rsid w:val="002973B8"/>
    <w:rsid w:val="002B3A10"/>
    <w:rsid w:val="002B3DF7"/>
    <w:rsid w:val="002B646A"/>
    <w:rsid w:val="002C60DF"/>
    <w:rsid w:val="002E0360"/>
    <w:rsid w:val="002E0D76"/>
    <w:rsid w:val="002F1E19"/>
    <w:rsid w:val="002F476C"/>
    <w:rsid w:val="003162B7"/>
    <w:rsid w:val="00317B30"/>
    <w:rsid w:val="0033138A"/>
    <w:rsid w:val="00332524"/>
    <w:rsid w:val="00336264"/>
    <w:rsid w:val="0035372A"/>
    <w:rsid w:val="00353BD6"/>
    <w:rsid w:val="003862F7"/>
    <w:rsid w:val="003917EC"/>
    <w:rsid w:val="00396F9D"/>
    <w:rsid w:val="003B5067"/>
    <w:rsid w:val="003E7842"/>
    <w:rsid w:val="003F1EF2"/>
    <w:rsid w:val="003F6AED"/>
    <w:rsid w:val="00412202"/>
    <w:rsid w:val="0041744E"/>
    <w:rsid w:val="00432406"/>
    <w:rsid w:val="00492C3D"/>
    <w:rsid w:val="004B3B71"/>
    <w:rsid w:val="004B5418"/>
    <w:rsid w:val="004B7D98"/>
    <w:rsid w:val="004C27C7"/>
    <w:rsid w:val="004D4460"/>
    <w:rsid w:val="004D469B"/>
    <w:rsid w:val="004F6244"/>
    <w:rsid w:val="004F7669"/>
    <w:rsid w:val="005362C7"/>
    <w:rsid w:val="00556171"/>
    <w:rsid w:val="00576D3E"/>
    <w:rsid w:val="005907D0"/>
    <w:rsid w:val="00594E7C"/>
    <w:rsid w:val="005A2497"/>
    <w:rsid w:val="005A48BE"/>
    <w:rsid w:val="005B4D23"/>
    <w:rsid w:val="005E69DC"/>
    <w:rsid w:val="005F372A"/>
    <w:rsid w:val="005F384E"/>
    <w:rsid w:val="006024EC"/>
    <w:rsid w:val="00617AA5"/>
    <w:rsid w:val="00620E43"/>
    <w:rsid w:val="006227EB"/>
    <w:rsid w:val="00630E68"/>
    <w:rsid w:val="00631230"/>
    <w:rsid w:val="00631A23"/>
    <w:rsid w:val="006433C7"/>
    <w:rsid w:val="00651AA0"/>
    <w:rsid w:val="006600BA"/>
    <w:rsid w:val="00663828"/>
    <w:rsid w:val="006902E9"/>
    <w:rsid w:val="006B6D22"/>
    <w:rsid w:val="006C6B89"/>
    <w:rsid w:val="006E3A90"/>
    <w:rsid w:val="006E6D9A"/>
    <w:rsid w:val="00700B7E"/>
    <w:rsid w:val="00700C22"/>
    <w:rsid w:val="0071059B"/>
    <w:rsid w:val="00725422"/>
    <w:rsid w:val="00730864"/>
    <w:rsid w:val="00775626"/>
    <w:rsid w:val="00790226"/>
    <w:rsid w:val="00790337"/>
    <w:rsid w:val="007907D5"/>
    <w:rsid w:val="0079673A"/>
    <w:rsid w:val="007A34EB"/>
    <w:rsid w:val="007C4497"/>
    <w:rsid w:val="008075F9"/>
    <w:rsid w:val="00822F47"/>
    <w:rsid w:val="00840FCA"/>
    <w:rsid w:val="00853C01"/>
    <w:rsid w:val="008553B2"/>
    <w:rsid w:val="00866C7C"/>
    <w:rsid w:val="008721CB"/>
    <w:rsid w:val="008756A8"/>
    <w:rsid w:val="00897B13"/>
    <w:rsid w:val="008A6272"/>
    <w:rsid w:val="008B33BE"/>
    <w:rsid w:val="008C0AA5"/>
    <w:rsid w:val="008C49E1"/>
    <w:rsid w:val="008E04A1"/>
    <w:rsid w:val="008E6A9A"/>
    <w:rsid w:val="008F7288"/>
    <w:rsid w:val="00912788"/>
    <w:rsid w:val="00921504"/>
    <w:rsid w:val="009228F9"/>
    <w:rsid w:val="00945901"/>
    <w:rsid w:val="00962B6A"/>
    <w:rsid w:val="00993B6B"/>
    <w:rsid w:val="0099761D"/>
    <w:rsid w:val="009A48B2"/>
    <w:rsid w:val="009B0887"/>
    <w:rsid w:val="009B19A7"/>
    <w:rsid w:val="009B3466"/>
    <w:rsid w:val="009B4FEE"/>
    <w:rsid w:val="009E546E"/>
    <w:rsid w:val="009F69C2"/>
    <w:rsid w:val="00A1119B"/>
    <w:rsid w:val="00A24471"/>
    <w:rsid w:val="00A51504"/>
    <w:rsid w:val="00A5260C"/>
    <w:rsid w:val="00A664FE"/>
    <w:rsid w:val="00A846EA"/>
    <w:rsid w:val="00A861E6"/>
    <w:rsid w:val="00A92D8D"/>
    <w:rsid w:val="00AA4D97"/>
    <w:rsid w:val="00AA54FA"/>
    <w:rsid w:val="00AD5044"/>
    <w:rsid w:val="00AE50A8"/>
    <w:rsid w:val="00B00F96"/>
    <w:rsid w:val="00B26B6A"/>
    <w:rsid w:val="00B3052A"/>
    <w:rsid w:val="00B421AD"/>
    <w:rsid w:val="00B476A0"/>
    <w:rsid w:val="00B47B82"/>
    <w:rsid w:val="00B62C9C"/>
    <w:rsid w:val="00B849C0"/>
    <w:rsid w:val="00B94229"/>
    <w:rsid w:val="00BB7252"/>
    <w:rsid w:val="00BB7E61"/>
    <w:rsid w:val="00BC6F3F"/>
    <w:rsid w:val="00BD3220"/>
    <w:rsid w:val="00BD71F0"/>
    <w:rsid w:val="00BE3627"/>
    <w:rsid w:val="00BE5B21"/>
    <w:rsid w:val="00BE798B"/>
    <w:rsid w:val="00C14C41"/>
    <w:rsid w:val="00C15EFF"/>
    <w:rsid w:val="00C44DA2"/>
    <w:rsid w:val="00C67419"/>
    <w:rsid w:val="00C83277"/>
    <w:rsid w:val="00CD477A"/>
    <w:rsid w:val="00CE450C"/>
    <w:rsid w:val="00CF42C8"/>
    <w:rsid w:val="00CF5B94"/>
    <w:rsid w:val="00D21533"/>
    <w:rsid w:val="00D311E1"/>
    <w:rsid w:val="00D55BF6"/>
    <w:rsid w:val="00D805E8"/>
    <w:rsid w:val="00D824F0"/>
    <w:rsid w:val="00D92D7B"/>
    <w:rsid w:val="00DA1415"/>
    <w:rsid w:val="00DC02C1"/>
    <w:rsid w:val="00DC11B8"/>
    <w:rsid w:val="00DC7339"/>
    <w:rsid w:val="00DD7D04"/>
    <w:rsid w:val="00DE3081"/>
    <w:rsid w:val="00DF19F2"/>
    <w:rsid w:val="00DF50A0"/>
    <w:rsid w:val="00DF7361"/>
    <w:rsid w:val="00E013C2"/>
    <w:rsid w:val="00E20861"/>
    <w:rsid w:val="00E30604"/>
    <w:rsid w:val="00E34B0D"/>
    <w:rsid w:val="00E6542B"/>
    <w:rsid w:val="00E6570A"/>
    <w:rsid w:val="00EA6FA6"/>
    <w:rsid w:val="00EB31AB"/>
    <w:rsid w:val="00EE005D"/>
    <w:rsid w:val="00EE50AB"/>
    <w:rsid w:val="00EF5A40"/>
    <w:rsid w:val="00F041CC"/>
    <w:rsid w:val="00F05BBE"/>
    <w:rsid w:val="00F3039E"/>
    <w:rsid w:val="00F37A17"/>
    <w:rsid w:val="00F66D7D"/>
    <w:rsid w:val="00F979A9"/>
    <w:rsid w:val="00FB7149"/>
    <w:rsid w:val="00FC7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B90782"/>
  <w15:chartTrackingRefBased/>
  <w15:docId w15:val="{ABAA0B74-A60F-4412-8671-9D7AA057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28F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228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228F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228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228F9"/>
    <w:rPr>
      <w:sz w:val="18"/>
      <w:szCs w:val="18"/>
    </w:rPr>
  </w:style>
  <w:style w:type="paragraph" w:styleId="a7">
    <w:name w:val="List Paragraph"/>
    <w:basedOn w:val="a"/>
    <w:uiPriority w:val="34"/>
    <w:qFormat/>
    <w:rsid w:val="0041744E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B476A0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B476A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61</Words>
  <Characters>350</Characters>
  <Application>Microsoft Office Word</Application>
  <DocSecurity>0</DocSecurity>
  <Lines>2</Lines>
  <Paragraphs>1</Paragraphs>
  <ScaleCrop>false</ScaleCrop>
  <Company>china</Company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敏 王</cp:lastModifiedBy>
  <cp:revision>29</cp:revision>
  <cp:lastPrinted>2023-08-27T04:15:00Z</cp:lastPrinted>
  <dcterms:created xsi:type="dcterms:W3CDTF">2024-08-29T07:19:00Z</dcterms:created>
  <dcterms:modified xsi:type="dcterms:W3CDTF">2024-08-30T01:59:00Z</dcterms:modified>
</cp:coreProperties>
</file>